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B1B76" w14:textId="77777777" w:rsidR="00CA1C5C" w:rsidRPr="00F25650" w:rsidRDefault="00CA1C5C" w:rsidP="00CA1C5C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 w:rsidRPr="00F25650">
        <w:rPr>
          <w:rFonts w:ascii="Baskerville" w:hAnsi="Baskerville"/>
          <w:sz w:val="28"/>
          <w:szCs w:val="28"/>
        </w:rPr>
        <w:t>Gang Reduction and Intervention Task Force (GRIT)</w:t>
      </w:r>
    </w:p>
    <w:p w14:paraId="5D893DC8" w14:textId="1F833143" w:rsidR="00CA1C5C" w:rsidRDefault="00CA1C5C" w:rsidP="00CA1C5C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 w:rsidRPr="00F25650">
        <w:rPr>
          <w:rFonts w:ascii="Baskerville" w:hAnsi="Baskerville"/>
          <w:sz w:val="28"/>
          <w:szCs w:val="28"/>
        </w:rPr>
        <w:t xml:space="preserve">Steering Committee </w:t>
      </w:r>
      <w:r w:rsidR="00BF3AD4">
        <w:rPr>
          <w:rFonts w:ascii="Baskerville" w:hAnsi="Baskerville"/>
          <w:sz w:val="28"/>
          <w:szCs w:val="28"/>
        </w:rPr>
        <w:t>Notes</w:t>
      </w:r>
    </w:p>
    <w:p w14:paraId="7513F92B" w14:textId="62F62785" w:rsidR="00CA1C5C" w:rsidRDefault="00A20AF3" w:rsidP="00CA1C5C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February 28</w:t>
      </w:r>
      <w:r w:rsidR="001B2391">
        <w:rPr>
          <w:rFonts w:ascii="Baskerville" w:hAnsi="Baskerville"/>
          <w:sz w:val="28"/>
          <w:szCs w:val="28"/>
        </w:rPr>
        <w:t>, 2</w:t>
      </w:r>
      <w:r w:rsidR="009B756E">
        <w:rPr>
          <w:rFonts w:ascii="Baskerville" w:hAnsi="Baskerville"/>
          <w:sz w:val="28"/>
          <w:szCs w:val="28"/>
        </w:rPr>
        <w:t>02</w:t>
      </w:r>
      <w:r w:rsidR="00FF241E">
        <w:rPr>
          <w:rFonts w:ascii="Baskerville" w:hAnsi="Baskerville"/>
          <w:sz w:val="28"/>
          <w:szCs w:val="28"/>
        </w:rPr>
        <w:t>2</w:t>
      </w:r>
    </w:p>
    <w:p w14:paraId="1A4AECD2" w14:textId="77777777" w:rsidR="00CA1C5C" w:rsidRDefault="00CA1C5C" w:rsidP="00CA1C5C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476BF40E" w14:textId="77777777" w:rsidR="00CA1C5C" w:rsidRDefault="00CA1C5C" w:rsidP="00CA1C5C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137E86AB" w14:textId="4A51181C" w:rsidR="00CA1C5C" w:rsidRDefault="00CA1C5C" w:rsidP="00CA1C5C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Call to Order</w:t>
      </w:r>
      <w:r w:rsidR="00BF3AD4">
        <w:rPr>
          <w:rFonts w:ascii="Baskerville" w:hAnsi="Baskerville"/>
          <w:sz w:val="28"/>
          <w:szCs w:val="28"/>
        </w:rPr>
        <w:t xml:space="preserve"> </w:t>
      </w:r>
      <w:r w:rsidR="00636E3A">
        <w:rPr>
          <w:rFonts w:ascii="Baskerville" w:hAnsi="Baskerville"/>
          <w:sz w:val="28"/>
          <w:szCs w:val="28"/>
        </w:rPr>
        <w:t xml:space="preserve">– 4:15 p.m. </w:t>
      </w:r>
    </w:p>
    <w:p w14:paraId="563661D9" w14:textId="2416C523" w:rsidR="00BF3AD4" w:rsidRDefault="00BF3AD4" w:rsidP="00CA1C5C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189596D3" w14:textId="25DE5816" w:rsidR="00636E3A" w:rsidRDefault="00636E3A" w:rsidP="00CA1C5C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 xml:space="preserve">In attendance: </w:t>
      </w:r>
      <w:r w:rsidRPr="00636E3A">
        <w:rPr>
          <w:rFonts w:ascii="Baskerville" w:hAnsi="Baskerville"/>
          <w:sz w:val="28"/>
          <w:szCs w:val="28"/>
        </w:rPr>
        <w:t xml:space="preserve">Michelle Ragland, Matt Brown, Danny Herrera, Sarah Cordova, </w:t>
      </w:r>
      <w:r>
        <w:rPr>
          <w:rFonts w:ascii="Baskerville" w:hAnsi="Baskerville"/>
          <w:sz w:val="28"/>
          <w:szCs w:val="28"/>
        </w:rPr>
        <w:t xml:space="preserve">Tory Adams, Nate Henyan, </w:t>
      </w:r>
      <w:r w:rsidRPr="00636E3A">
        <w:rPr>
          <w:rFonts w:ascii="Baskerville" w:hAnsi="Baskerville"/>
          <w:sz w:val="28"/>
          <w:szCs w:val="28"/>
        </w:rPr>
        <w:t>Sara Watkins</w:t>
      </w:r>
    </w:p>
    <w:p w14:paraId="5BC943AE" w14:textId="77777777" w:rsidR="00CA1C5C" w:rsidRDefault="00CA1C5C" w:rsidP="00CA1C5C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4B28873A" w14:textId="7B52F190" w:rsidR="00636E3A" w:rsidRDefault="00636E3A" w:rsidP="00BF3AD4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Yakima Youth Leadership Program: Sarah Watkins</w:t>
      </w:r>
    </w:p>
    <w:p w14:paraId="380A14ED" w14:textId="41036CE1" w:rsidR="00636E3A" w:rsidRDefault="00636E3A" w:rsidP="00636E3A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There are currently 36 participants, 9 at each middle school</w:t>
      </w:r>
    </w:p>
    <w:p w14:paraId="3B74C1D0" w14:textId="33E5D5F2" w:rsidR="00636E3A" w:rsidRDefault="00636E3A" w:rsidP="00636E3A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All advocate positions are filled</w:t>
      </w:r>
    </w:p>
    <w:p w14:paraId="18746ABE" w14:textId="584ADDB6" w:rsidR="006B118E" w:rsidRPr="007B7E02" w:rsidRDefault="006B118E" w:rsidP="00BF3AD4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7B7E02">
        <w:rPr>
          <w:rFonts w:ascii="Baskerville" w:hAnsi="Baskerville"/>
          <w:sz w:val="28"/>
          <w:szCs w:val="28"/>
        </w:rPr>
        <w:t>YPD community outreach meeting</w:t>
      </w:r>
      <w:r w:rsidR="00A20AF3" w:rsidRPr="007B7E02">
        <w:rPr>
          <w:rFonts w:ascii="Baskerville" w:hAnsi="Baskerville"/>
          <w:sz w:val="28"/>
          <w:szCs w:val="28"/>
        </w:rPr>
        <w:t>: March 17</w:t>
      </w:r>
      <w:r w:rsidR="007B7E02" w:rsidRPr="007B7E02">
        <w:rPr>
          <w:rFonts w:ascii="Baskerville" w:hAnsi="Baskerville"/>
          <w:sz w:val="28"/>
          <w:szCs w:val="28"/>
        </w:rPr>
        <w:t xml:space="preserve"> at Camp Hope</w:t>
      </w:r>
    </w:p>
    <w:p w14:paraId="36820FA8" w14:textId="77777777" w:rsidR="007B7E02" w:rsidRPr="007B7E02" w:rsidRDefault="005105D3" w:rsidP="00BF3AD4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7B7E02">
        <w:rPr>
          <w:rFonts w:ascii="Baskerville" w:hAnsi="Baskerville"/>
          <w:sz w:val="28"/>
          <w:szCs w:val="28"/>
        </w:rPr>
        <w:t>Strategic Plan</w:t>
      </w:r>
    </w:p>
    <w:p w14:paraId="1F921E7F" w14:textId="5DE601E2" w:rsidR="007B7E02" w:rsidRDefault="005105D3" w:rsidP="007146BB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7B7E02">
        <w:rPr>
          <w:rFonts w:ascii="Baskerville" w:hAnsi="Baskerville"/>
          <w:sz w:val="28"/>
          <w:szCs w:val="28"/>
        </w:rPr>
        <w:t xml:space="preserve"> </w:t>
      </w:r>
      <w:r w:rsidR="007B7E02">
        <w:rPr>
          <w:rFonts w:ascii="Baskerville" w:hAnsi="Baskerville"/>
          <w:sz w:val="28"/>
          <w:szCs w:val="28"/>
        </w:rPr>
        <w:t>Village Meetings</w:t>
      </w:r>
      <w:r w:rsidR="00C310A7">
        <w:rPr>
          <w:rFonts w:ascii="Baskerville" w:hAnsi="Baskerville"/>
          <w:sz w:val="28"/>
          <w:szCs w:val="28"/>
        </w:rPr>
        <w:t xml:space="preserve"> </w:t>
      </w:r>
      <w:r w:rsidR="007146BB">
        <w:rPr>
          <w:rFonts w:ascii="Baskerville" w:hAnsi="Baskerville"/>
          <w:sz w:val="28"/>
          <w:szCs w:val="28"/>
        </w:rPr>
        <w:t>assessment</w:t>
      </w:r>
    </w:p>
    <w:p w14:paraId="7DD9BE08" w14:textId="18A3BAF5" w:rsidR="00636E3A" w:rsidRDefault="00636E3A" w:rsidP="00636E3A">
      <w:pPr>
        <w:pStyle w:val="ListParagraph"/>
        <w:numPr>
          <w:ilvl w:val="2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It’s recommended that the Village begin meeting in person as soon as possible, enabling the membership to better network</w:t>
      </w:r>
    </w:p>
    <w:p w14:paraId="5C4803D2" w14:textId="75A5145B" w:rsidR="00636E3A" w:rsidRDefault="00636E3A" w:rsidP="00636E3A">
      <w:pPr>
        <w:pStyle w:val="ListParagraph"/>
        <w:numPr>
          <w:ilvl w:val="2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Meeting suggestions</w:t>
      </w:r>
    </w:p>
    <w:p w14:paraId="0437DE18" w14:textId="2B606EAD" w:rsidR="00636E3A" w:rsidRDefault="00C246F3" w:rsidP="00636E3A">
      <w:pPr>
        <w:pStyle w:val="ListParagraph"/>
        <w:numPr>
          <w:ilvl w:val="3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Topic idea: GRIT strategic grant. B</w:t>
      </w:r>
      <w:r w:rsidR="00636E3A">
        <w:rPr>
          <w:rFonts w:ascii="Baskerville" w:hAnsi="Baskerville"/>
          <w:sz w:val="28"/>
          <w:szCs w:val="28"/>
        </w:rPr>
        <w:t>reak attendees into groups to talk abou</w:t>
      </w:r>
      <w:r>
        <w:rPr>
          <w:rFonts w:ascii="Baskerville" w:hAnsi="Baskerville"/>
          <w:sz w:val="28"/>
          <w:szCs w:val="28"/>
        </w:rPr>
        <w:t>t they contribute</w:t>
      </w:r>
      <w:r w:rsidR="00636E3A">
        <w:rPr>
          <w:rFonts w:ascii="Baskerville" w:hAnsi="Baskerville"/>
          <w:sz w:val="28"/>
          <w:szCs w:val="28"/>
        </w:rPr>
        <w:t xml:space="preserve"> to the plan and</w:t>
      </w:r>
      <w:r>
        <w:rPr>
          <w:rFonts w:ascii="Baskerville" w:hAnsi="Baskerville"/>
          <w:sz w:val="28"/>
          <w:szCs w:val="28"/>
        </w:rPr>
        <w:t xml:space="preserve"> in what other ways they can.</w:t>
      </w:r>
    </w:p>
    <w:p w14:paraId="335C6F12" w14:textId="1AB9F826" w:rsidR="00636E3A" w:rsidRDefault="00636E3A" w:rsidP="00636E3A">
      <w:pPr>
        <w:pStyle w:val="ListParagraph"/>
        <w:numPr>
          <w:ilvl w:val="3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Topic idea: grant writing</w:t>
      </w:r>
    </w:p>
    <w:p w14:paraId="590ACF95" w14:textId="5347CAB2" w:rsidR="00636E3A" w:rsidRDefault="00636E3A" w:rsidP="00636E3A">
      <w:pPr>
        <w:pStyle w:val="ListParagraph"/>
        <w:numPr>
          <w:ilvl w:val="3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Coordinated training</w:t>
      </w:r>
    </w:p>
    <w:p w14:paraId="5BE3164A" w14:textId="7A00701B" w:rsidR="00636E3A" w:rsidRDefault="00636E3A" w:rsidP="00636E3A">
      <w:pPr>
        <w:pStyle w:val="ListParagraph"/>
        <w:numPr>
          <w:ilvl w:val="2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Survey suggested to determine capacity of membership, asking members how often they would like to meet</w:t>
      </w:r>
    </w:p>
    <w:p w14:paraId="4BB636AE" w14:textId="77777777" w:rsidR="007146BB" w:rsidRPr="007146BB" w:rsidRDefault="007146BB" w:rsidP="007146BB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4F1C1D89" w14:textId="25CAD26C" w:rsidR="00CA1C5C" w:rsidRPr="00956A77" w:rsidRDefault="00956A77" w:rsidP="00956A77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 xml:space="preserve">Next </w:t>
      </w:r>
      <w:r w:rsidR="00CA1C5C" w:rsidRPr="00956A77">
        <w:rPr>
          <w:rFonts w:ascii="Baskerville" w:hAnsi="Baskerville"/>
          <w:sz w:val="28"/>
          <w:szCs w:val="28"/>
        </w:rPr>
        <w:t>Village meeting –</w:t>
      </w:r>
      <w:r w:rsidR="00A64AF5" w:rsidRPr="00956A77">
        <w:rPr>
          <w:rFonts w:ascii="Baskerville" w:hAnsi="Baskerville"/>
          <w:sz w:val="28"/>
          <w:szCs w:val="28"/>
        </w:rPr>
        <w:t xml:space="preserve"> </w:t>
      </w:r>
      <w:r w:rsidR="00A20AF3">
        <w:rPr>
          <w:rFonts w:ascii="Baskerville" w:hAnsi="Baskerville"/>
          <w:sz w:val="28"/>
          <w:szCs w:val="28"/>
        </w:rPr>
        <w:t xml:space="preserve">March </w:t>
      </w:r>
      <w:r w:rsidR="005F6013">
        <w:rPr>
          <w:rFonts w:ascii="Baskerville" w:hAnsi="Baskerville"/>
          <w:sz w:val="28"/>
          <w:szCs w:val="28"/>
        </w:rPr>
        <w:t>16 @</w:t>
      </w:r>
      <w:r w:rsidRPr="00956A77">
        <w:rPr>
          <w:rFonts w:ascii="Baskerville" w:hAnsi="Baskerville"/>
          <w:sz w:val="28"/>
          <w:szCs w:val="28"/>
        </w:rPr>
        <w:t xml:space="preserve"> Noon – </w:t>
      </w:r>
      <w:r w:rsidR="00A20AF3" w:rsidRPr="00A20AF3">
        <w:rPr>
          <w:rFonts w:ascii="Baskerville" w:hAnsi="Baskerville"/>
          <w:sz w:val="28"/>
          <w:szCs w:val="28"/>
        </w:rPr>
        <w:t>The intersection between gang activity and homeless youth</w:t>
      </w:r>
      <w:r w:rsidR="007B5C54">
        <w:rPr>
          <w:rFonts w:ascii="Baskerville" w:hAnsi="Baskerville"/>
          <w:sz w:val="28"/>
          <w:szCs w:val="28"/>
        </w:rPr>
        <w:t xml:space="preserve">. </w:t>
      </w:r>
      <w:r w:rsidR="00A20AF3">
        <w:rPr>
          <w:rFonts w:ascii="Baskerville" w:hAnsi="Baskerville"/>
          <w:sz w:val="28"/>
          <w:szCs w:val="28"/>
        </w:rPr>
        <w:t>Guest speakers: Lee Murdock, Director of the Homeless Network of Yakima County, and Mark James, Executive Director of Rod’s House</w:t>
      </w:r>
    </w:p>
    <w:p w14:paraId="04A5DD5A" w14:textId="77777777" w:rsidR="00CA1C5C" w:rsidRDefault="00CA1C5C" w:rsidP="00CA1C5C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ab/>
      </w:r>
      <w:r>
        <w:rPr>
          <w:rFonts w:ascii="Baskerville" w:hAnsi="Baskerville"/>
          <w:sz w:val="28"/>
          <w:szCs w:val="28"/>
        </w:rPr>
        <w:tab/>
      </w:r>
      <w:r>
        <w:rPr>
          <w:rFonts w:ascii="Baskerville" w:hAnsi="Baskerville"/>
          <w:sz w:val="28"/>
          <w:szCs w:val="28"/>
        </w:rPr>
        <w:tab/>
      </w:r>
    </w:p>
    <w:p w14:paraId="16BEC1F8" w14:textId="6E4FE082" w:rsidR="00F27A55" w:rsidRDefault="00CA1C5C" w:rsidP="00BF3AD4">
      <w:pPr>
        <w:spacing w:after="0" w:line="240" w:lineRule="auto"/>
        <w:rPr>
          <w:rFonts w:ascii="Baskerville" w:hAnsi="Baskerville"/>
          <w:sz w:val="28"/>
          <w:szCs w:val="28"/>
        </w:rPr>
      </w:pPr>
      <w:r w:rsidRPr="003D6C45">
        <w:rPr>
          <w:rFonts w:ascii="Baskerville" w:hAnsi="Baskerville"/>
          <w:sz w:val="28"/>
          <w:szCs w:val="28"/>
        </w:rPr>
        <w:t xml:space="preserve">Next </w:t>
      </w:r>
      <w:r w:rsidR="005860B5" w:rsidRPr="003D6C45">
        <w:rPr>
          <w:rFonts w:ascii="Baskerville" w:hAnsi="Baskerville"/>
          <w:sz w:val="28"/>
          <w:szCs w:val="28"/>
        </w:rPr>
        <w:t xml:space="preserve">Steering Committee </w:t>
      </w:r>
      <w:r w:rsidRPr="003D6C45">
        <w:rPr>
          <w:rFonts w:ascii="Baskerville" w:hAnsi="Baskerville"/>
          <w:sz w:val="28"/>
          <w:szCs w:val="28"/>
        </w:rPr>
        <w:t>meeting:</w:t>
      </w:r>
      <w:r w:rsidR="0077585A" w:rsidRPr="003D6C45">
        <w:rPr>
          <w:rFonts w:ascii="Baskerville" w:hAnsi="Baskerville"/>
          <w:sz w:val="28"/>
          <w:szCs w:val="28"/>
        </w:rPr>
        <w:t xml:space="preserve"> </w:t>
      </w:r>
      <w:r w:rsidR="00A20AF3">
        <w:rPr>
          <w:rFonts w:ascii="Baskerville" w:hAnsi="Baskerville"/>
          <w:sz w:val="28"/>
          <w:szCs w:val="28"/>
        </w:rPr>
        <w:t>March</w:t>
      </w:r>
      <w:r w:rsidR="005F6013">
        <w:rPr>
          <w:rFonts w:ascii="Baskerville" w:hAnsi="Baskerville"/>
          <w:sz w:val="28"/>
          <w:szCs w:val="28"/>
        </w:rPr>
        <w:t xml:space="preserve"> 28</w:t>
      </w:r>
      <w:r w:rsidR="008F5439">
        <w:rPr>
          <w:rFonts w:ascii="Baskerville" w:hAnsi="Baskerville"/>
          <w:sz w:val="28"/>
          <w:szCs w:val="28"/>
        </w:rPr>
        <w:t>, 2022</w:t>
      </w:r>
      <w:r w:rsidR="003D6C45">
        <w:rPr>
          <w:rFonts w:ascii="Baskerville" w:hAnsi="Baskerville"/>
          <w:sz w:val="28"/>
          <w:szCs w:val="28"/>
        </w:rPr>
        <w:t xml:space="preserve"> @ 4:15 p.m.</w:t>
      </w:r>
    </w:p>
    <w:p w14:paraId="0964D85C" w14:textId="7CCD0215" w:rsidR="00636E3A" w:rsidRDefault="00636E3A" w:rsidP="00BF3AD4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5FD5D677" w14:textId="1636A261" w:rsidR="00636E3A" w:rsidRDefault="00636E3A" w:rsidP="00BF3AD4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Meeting ended: 4:45 p.m.</w:t>
      </w:r>
    </w:p>
    <w:p w14:paraId="1BB769CF" w14:textId="6662F38D" w:rsidR="00636E3A" w:rsidRDefault="00636E3A" w:rsidP="00BF3AD4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7D2661C1" w14:textId="65C99E7C" w:rsidR="00636E3A" w:rsidRDefault="00636E3A" w:rsidP="00BF3AD4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Notes submitted by Michelle Lee</w:t>
      </w:r>
    </w:p>
    <w:p w14:paraId="445C30BA" w14:textId="4E3E96C1" w:rsidR="00BF3AD4" w:rsidRDefault="00BF3AD4" w:rsidP="00BF3AD4">
      <w:pPr>
        <w:spacing w:after="0" w:line="240" w:lineRule="auto"/>
        <w:rPr>
          <w:rFonts w:ascii="Baskerville" w:hAnsi="Baskerville"/>
          <w:sz w:val="28"/>
          <w:szCs w:val="28"/>
        </w:rPr>
      </w:pPr>
    </w:p>
    <w:sectPr w:rsidR="00BF3A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E916E" w14:textId="77777777" w:rsidR="009F2633" w:rsidRDefault="009F2633" w:rsidP="00C52EA8">
      <w:pPr>
        <w:spacing w:after="0" w:line="240" w:lineRule="auto"/>
      </w:pPr>
      <w:r>
        <w:separator/>
      </w:r>
    </w:p>
  </w:endnote>
  <w:endnote w:type="continuationSeparator" w:id="0">
    <w:p w14:paraId="3A2C01C3" w14:textId="77777777" w:rsidR="009F2633" w:rsidRDefault="009F2633" w:rsidP="00C52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Baskerville Old Face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EA7D1" w14:textId="77777777" w:rsidR="009F2633" w:rsidRDefault="009F2633" w:rsidP="00C52EA8">
      <w:pPr>
        <w:spacing w:after="0" w:line="240" w:lineRule="auto"/>
      </w:pPr>
      <w:r>
        <w:separator/>
      </w:r>
    </w:p>
  </w:footnote>
  <w:footnote w:type="continuationSeparator" w:id="0">
    <w:p w14:paraId="56142AF0" w14:textId="77777777" w:rsidR="009F2633" w:rsidRDefault="009F2633" w:rsidP="00C52E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D0977"/>
    <w:multiLevelType w:val="hybridMultilevel"/>
    <w:tmpl w:val="A2680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25008"/>
    <w:multiLevelType w:val="multilevel"/>
    <w:tmpl w:val="EEEEA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B67143"/>
    <w:multiLevelType w:val="hybridMultilevel"/>
    <w:tmpl w:val="C06CA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zA2M7cwMjQ1tzRQ0lEKTi0uzszPAykwMqwFAJu1HJgtAAAA"/>
  </w:docVars>
  <w:rsids>
    <w:rsidRoot w:val="00CA1C5C"/>
    <w:rsid w:val="0002236D"/>
    <w:rsid w:val="000555DC"/>
    <w:rsid w:val="00060FEB"/>
    <w:rsid w:val="000620BF"/>
    <w:rsid w:val="00106D91"/>
    <w:rsid w:val="00124D1E"/>
    <w:rsid w:val="00155099"/>
    <w:rsid w:val="00181DCD"/>
    <w:rsid w:val="001B2391"/>
    <w:rsid w:val="001B4124"/>
    <w:rsid w:val="00210AEE"/>
    <w:rsid w:val="002327E6"/>
    <w:rsid w:val="0026339F"/>
    <w:rsid w:val="002813BA"/>
    <w:rsid w:val="002B6C9F"/>
    <w:rsid w:val="002F2352"/>
    <w:rsid w:val="00317EFA"/>
    <w:rsid w:val="003411E1"/>
    <w:rsid w:val="003567D6"/>
    <w:rsid w:val="003D6C45"/>
    <w:rsid w:val="003D754D"/>
    <w:rsid w:val="003E156E"/>
    <w:rsid w:val="00421711"/>
    <w:rsid w:val="00452206"/>
    <w:rsid w:val="00460D2D"/>
    <w:rsid w:val="00467D7E"/>
    <w:rsid w:val="00472128"/>
    <w:rsid w:val="00480BF4"/>
    <w:rsid w:val="004E7FED"/>
    <w:rsid w:val="005105D3"/>
    <w:rsid w:val="00516139"/>
    <w:rsid w:val="005255A7"/>
    <w:rsid w:val="005860B5"/>
    <w:rsid w:val="00594708"/>
    <w:rsid w:val="005951EE"/>
    <w:rsid w:val="005B1542"/>
    <w:rsid w:val="005D00E3"/>
    <w:rsid w:val="005D0219"/>
    <w:rsid w:val="005E0CD3"/>
    <w:rsid w:val="005F6013"/>
    <w:rsid w:val="00636E3A"/>
    <w:rsid w:val="00671D69"/>
    <w:rsid w:val="00681C22"/>
    <w:rsid w:val="006B118E"/>
    <w:rsid w:val="006D49BA"/>
    <w:rsid w:val="006D5C78"/>
    <w:rsid w:val="007146BB"/>
    <w:rsid w:val="00724066"/>
    <w:rsid w:val="0077585A"/>
    <w:rsid w:val="00780694"/>
    <w:rsid w:val="007909F7"/>
    <w:rsid w:val="00793A74"/>
    <w:rsid w:val="007B5C54"/>
    <w:rsid w:val="007B7E02"/>
    <w:rsid w:val="00804E5B"/>
    <w:rsid w:val="00835947"/>
    <w:rsid w:val="008728D5"/>
    <w:rsid w:val="008E165B"/>
    <w:rsid w:val="008F5439"/>
    <w:rsid w:val="00956A77"/>
    <w:rsid w:val="009B756E"/>
    <w:rsid w:val="009C7321"/>
    <w:rsid w:val="009E1F9E"/>
    <w:rsid w:val="009F1DC0"/>
    <w:rsid w:val="009F2633"/>
    <w:rsid w:val="00A0371D"/>
    <w:rsid w:val="00A20AF3"/>
    <w:rsid w:val="00A32698"/>
    <w:rsid w:val="00A64AF5"/>
    <w:rsid w:val="00A804E5"/>
    <w:rsid w:val="00AA42AE"/>
    <w:rsid w:val="00AA6E8A"/>
    <w:rsid w:val="00AB750D"/>
    <w:rsid w:val="00AD6F39"/>
    <w:rsid w:val="00B21C5F"/>
    <w:rsid w:val="00B84372"/>
    <w:rsid w:val="00B860CE"/>
    <w:rsid w:val="00BF3AD4"/>
    <w:rsid w:val="00C246F3"/>
    <w:rsid w:val="00C26D30"/>
    <w:rsid w:val="00C310A7"/>
    <w:rsid w:val="00C52EA8"/>
    <w:rsid w:val="00C86640"/>
    <w:rsid w:val="00C90D32"/>
    <w:rsid w:val="00C9551E"/>
    <w:rsid w:val="00CA1362"/>
    <w:rsid w:val="00CA1C5C"/>
    <w:rsid w:val="00CE4D7B"/>
    <w:rsid w:val="00CF0AEA"/>
    <w:rsid w:val="00D056D2"/>
    <w:rsid w:val="00D553C1"/>
    <w:rsid w:val="00D61A06"/>
    <w:rsid w:val="00DC2E43"/>
    <w:rsid w:val="00DC6D34"/>
    <w:rsid w:val="00DF08B7"/>
    <w:rsid w:val="00DF11DB"/>
    <w:rsid w:val="00E75670"/>
    <w:rsid w:val="00EB54B6"/>
    <w:rsid w:val="00EF00DD"/>
    <w:rsid w:val="00F0584A"/>
    <w:rsid w:val="00F27A55"/>
    <w:rsid w:val="00FB5DEF"/>
    <w:rsid w:val="00FF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46771"/>
  <w15:chartTrackingRefBased/>
  <w15:docId w15:val="{38F33C96-1595-4018-A317-EE7E5AACC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C5C"/>
    <w:pPr>
      <w:ind w:left="720"/>
      <w:contextualSpacing/>
    </w:pPr>
  </w:style>
  <w:style w:type="paragraph" w:customStyle="1" w:styleId="xmsonormal">
    <w:name w:val="x_msonormal"/>
    <w:basedOn w:val="Normal"/>
    <w:rsid w:val="00A326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EA8"/>
  </w:style>
  <w:style w:type="paragraph" w:styleId="Footer">
    <w:name w:val="footer"/>
    <w:basedOn w:val="Normal"/>
    <w:link w:val="FooterChar"/>
    <w:uiPriority w:val="99"/>
    <w:unhideWhenUsed/>
    <w:rsid w:val="00C5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EA8"/>
  </w:style>
  <w:style w:type="character" w:customStyle="1" w:styleId="mark0ghit3vvh">
    <w:name w:val="mark0ghit3vvh"/>
    <w:basedOn w:val="DefaultParagraphFont"/>
    <w:rsid w:val="00C52E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3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ee</dc:creator>
  <cp:keywords/>
  <dc:description/>
  <cp:lastModifiedBy>Michelle Lee</cp:lastModifiedBy>
  <cp:revision>4</cp:revision>
  <cp:lastPrinted>2021-06-28T18:21:00Z</cp:lastPrinted>
  <dcterms:created xsi:type="dcterms:W3CDTF">2022-03-01T21:48:00Z</dcterms:created>
  <dcterms:modified xsi:type="dcterms:W3CDTF">2022-03-01T22:05:00Z</dcterms:modified>
</cp:coreProperties>
</file>